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3342B9" w14:textId="77ED6B2A" w:rsidR="00AB36CF" w:rsidRDefault="00AB36CF" w:rsidP="00AB36CF">
      <w:pPr>
        <w:pStyle w:val="Default"/>
      </w:pPr>
      <w:r>
        <w:rPr>
          <w:b/>
          <w:bCs/>
        </w:rPr>
        <w:t xml:space="preserve">Appendix 1. </w:t>
      </w:r>
      <w:r w:rsidRPr="00AB36CF">
        <w:t xml:space="preserve">Selected </w:t>
      </w:r>
      <w:r>
        <w:t>q</w:t>
      </w:r>
      <w:r w:rsidRPr="00AB36CF">
        <w:t xml:space="preserve">uestions </w:t>
      </w:r>
      <w:r>
        <w:t>in the CSTS 2019-</w:t>
      </w:r>
      <w:r w:rsidR="00685FD1">
        <w:t>20</w:t>
      </w:r>
      <w:r>
        <w:t>20 survey</w:t>
      </w:r>
      <w:r w:rsidR="008C4DAA">
        <w:t xml:space="preserve"> that were used in the analysis for this paper</w:t>
      </w:r>
      <w:r>
        <w:t xml:space="preserve"> </w:t>
      </w:r>
    </w:p>
    <w:p w14:paraId="10E573AA" w14:textId="77777777" w:rsidR="001A1575" w:rsidRDefault="001A1575" w:rsidP="00AB36CF">
      <w:pPr>
        <w:pStyle w:val="Default"/>
        <w:rPr>
          <w:b/>
          <w:bCs/>
        </w:rPr>
      </w:pPr>
    </w:p>
    <w:p w14:paraId="7A97DDC0" w14:textId="3F37793F" w:rsidR="00AB36CF" w:rsidRDefault="00AB36CF" w:rsidP="00AB36CF">
      <w:pPr>
        <w:pStyle w:val="Default"/>
        <w:rPr>
          <w:b/>
          <w:bCs/>
        </w:rPr>
      </w:pPr>
      <w:r>
        <w:rPr>
          <w:b/>
          <w:bCs/>
        </w:rPr>
        <w:t>[</w:t>
      </w:r>
      <w:r w:rsidRPr="00AB36CF">
        <w:rPr>
          <w:b/>
          <w:bCs/>
        </w:rPr>
        <w:t>Vape use questions</w:t>
      </w:r>
      <w:r>
        <w:rPr>
          <w:b/>
          <w:bCs/>
        </w:rPr>
        <w:t>]</w:t>
      </w:r>
    </w:p>
    <w:p w14:paraId="502EB9C3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5. </w:t>
      </w:r>
    </w:p>
    <w:p w14:paraId="2F230849" w14:textId="31BD8F49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Have you EVER vaped? </w:t>
      </w:r>
    </w:p>
    <w:p w14:paraId="0E20534D" w14:textId="77777777" w:rsidR="00AB36CF" w:rsidRDefault="00AB36CF" w:rsidP="00AB36CF">
      <w:pPr>
        <w:pStyle w:val="Default"/>
        <w:spacing w:after="44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A. Yes </w:t>
      </w:r>
    </w:p>
    <w:p w14:paraId="0928625B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B. No </w:t>
      </w:r>
    </w:p>
    <w:p w14:paraId="0AF77A6A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Have you vaped in the LAST 30 DAYS? </w:t>
      </w:r>
    </w:p>
    <w:p w14:paraId="0872B2FA" w14:textId="77777777" w:rsidR="00AB36CF" w:rsidRDefault="00AB36CF" w:rsidP="00AB36CF">
      <w:pPr>
        <w:pStyle w:val="Default"/>
        <w:spacing w:after="44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A. Yes </w:t>
      </w:r>
    </w:p>
    <w:p w14:paraId="3348C397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B. No </w:t>
      </w:r>
    </w:p>
    <w:p w14:paraId="30B5437A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6. You said you vaped. Which of the following have you vaped in the LAST 30 DAYS? </w:t>
      </w:r>
    </w:p>
    <w:p w14:paraId="234E6303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Nicotine (with or without flavor) </w:t>
      </w:r>
    </w:p>
    <w:p w14:paraId="6EE2EA57" w14:textId="77777777" w:rsidR="00AB36CF" w:rsidRDefault="00AB36CF" w:rsidP="00AB36CF">
      <w:pPr>
        <w:pStyle w:val="Default"/>
        <w:spacing w:after="44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A. Yes </w:t>
      </w:r>
    </w:p>
    <w:p w14:paraId="12450032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B. No </w:t>
      </w:r>
    </w:p>
    <w:p w14:paraId="162840F9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Marijuana (wax, oil, THC, or CBD) </w:t>
      </w:r>
    </w:p>
    <w:p w14:paraId="0817F936" w14:textId="77777777" w:rsidR="00AB36CF" w:rsidRDefault="00AB36CF" w:rsidP="00AB36CF">
      <w:pPr>
        <w:pStyle w:val="Default"/>
        <w:spacing w:after="44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A. Yes </w:t>
      </w:r>
    </w:p>
    <w:p w14:paraId="1AC041F8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B. No </w:t>
      </w:r>
    </w:p>
    <w:p w14:paraId="4642EA04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. Just flavoring (without nicotine, marijuana, or another drug) </w:t>
      </w:r>
    </w:p>
    <w:p w14:paraId="5CAF8728" w14:textId="77777777" w:rsidR="00AB36CF" w:rsidRPr="00685FD1" w:rsidRDefault="00AB36CF" w:rsidP="00AB36CF">
      <w:pPr>
        <w:pStyle w:val="Default"/>
        <w:spacing w:after="44"/>
        <w:ind w:left="720"/>
        <w:rPr>
          <w:sz w:val="23"/>
          <w:szCs w:val="23"/>
          <w:lang w:val="es-ES"/>
        </w:rPr>
      </w:pPr>
      <w:r w:rsidRPr="00685FD1">
        <w:rPr>
          <w:sz w:val="23"/>
          <w:szCs w:val="23"/>
          <w:lang w:val="es-ES"/>
        </w:rPr>
        <w:t xml:space="preserve">A. Yes </w:t>
      </w:r>
    </w:p>
    <w:p w14:paraId="54E0EEFC" w14:textId="77777777" w:rsidR="00AB36CF" w:rsidRPr="00685FD1" w:rsidRDefault="00AB36CF" w:rsidP="00AB36CF">
      <w:pPr>
        <w:pStyle w:val="Default"/>
        <w:ind w:left="720"/>
        <w:rPr>
          <w:sz w:val="23"/>
          <w:szCs w:val="23"/>
          <w:lang w:val="es-ES"/>
        </w:rPr>
      </w:pPr>
      <w:r w:rsidRPr="00685FD1">
        <w:rPr>
          <w:sz w:val="23"/>
          <w:szCs w:val="23"/>
          <w:lang w:val="es-ES"/>
        </w:rPr>
        <w:t xml:space="preserve">B. No </w:t>
      </w:r>
    </w:p>
    <w:p w14:paraId="3EBBE7FC" w14:textId="77777777" w:rsidR="00AB36CF" w:rsidRPr="00685FD1" w:rsidRDefault="00AB36CF" w:rsidP="00AB36CF">
      <w:pPr>
        <w:pStyle w:val="Default"/>
        <w:ind w:left="720"/>
        <w:rPr>
          <w:sz w:val="23"/>
          <w:szCs w:val="23"/>
          <w:lang w:val="es-ES"/>
        </w:rPr>
      </w:pPr>
    </w:p>
    <w:p w14:paraId="32C44B5C" w14:textId="7C3EB900" w:rsidR="00AB36CF" w:rsidRPr="00685FD1" w:rsidRDefault="00AB36CF" w:rsidP="00AB36CF">
      <w:pPr>
        <w:pStyle w:val="Default"/>
        <w:rPr>
          <w:b/>
          <w:bCs/>
          <w:sz w:val="23"/>
          <w:szCs w:val="23"/>
          <w:lang w:val="es-ES"/>
        </w:rPr>
      </w:pPr>
      <w:r w:rsidRPr="00685FD1">
        <w:rPr>
          <w:b/>
          <w:bCs/>
          <w:sz w:val="23"/>
          <w:szCs w:val="23"/>
          <w:lang w:val="es-ES"/>
        </w:rPr>
        <w:t xml:space="preserve">[EVALI </w:t>
      </w:r>
      <w:proofErr w:type="spellStart"/>
      <w:r w:rsidRPr="00685FD1">
        <w:rPr>
          <w:b/>
          <w:bCs/>
          <w:sz w:val="23"/>
          <w:szCs w:val="23"/>
          <w:lang w:val="es-ES"/>
        </w:rPr>
        <w:t>questions</w:t>
      </w:r>
      <w:proofErr w:type="spellEnd"/>
      <w:r w:rsidRPr="00685FD1">
        <w:rPr>
          <w:b/>
          <w:bCs/>
          <w:sz w:val="23"/>
          <w:szCs w:val="23"/>
          <w:lang w:val="es-ES"/>
        </w:rPr>
        <w:t>]</w:t>
      </w:r>
    </w:p>
    <w:p w14:paraId="06B4B32E" w14:textId="44E329B4" w:rsidR="00AB36CF" w:rsidRPr="00AB36CF" w:rsidRDefault="00AB36CF" w:rsidP="00AB36CF">
      <w:pPr>
        <w:pStyle w:val="Default"/>
        <w:rPr>
          <w:sz w:val="23"/>
          <w:szCs w:val="23"/>
        </w:rPr>
      </w:pPr>
      <w:r w:rsidRPr="00AB36CF">
        <w:rPr>
          <w:sz w:val="23"/>
          <w:szCs w:val="23"/>
        </w:rPr>
        <w:t>DC2. Have you heard about people getting sick or even dying from using vapes?</w:t>
      </w:r>
    </w:p>
    <w:p w14:paraId="5D4AA016" w14:textId="54EB276B" w:rsidR="00AB36CF" w:rsidRPr="00AB36CF" w:rsidRDefault="00AB36CF" w:rsidP="00AB36CF">
      <w:pPr>
        <w:pStyle w:val="Default"/>
        <w:ind w:firstLine="720"/>
        <w:rPr>
          <w:sz w:val="23"/>
          <w:szCs w:val="23"/>
        </w:rPr>
      </w:pPr>
      <w:r w:rsidRPr="00AB36CF">
        <w:rPr>
          <w:sz w:val="23"/>
          <w:szCs w:val="23"/>
        </w:rPr>
        <w:t>a) Yes</w:t>
      </w:r>
    </w:p>
    <w:p w14:paraId="12EC448F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b) No </w:t>
      </w:r>
    </w:p>
    <w:p w14:paraId="2041519A" w14:textId="04E43519" w:rsidR="00AB36CF" w:rsidRDefault="00AB36CF" w:rsidP="00AB36C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DC3. Where did you FIRST hear about it?</w:t>
      </w:r>
    </w:p>
    <w:p w14:paraId="710A3DB0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a) Parents </w:t>
      </w:r>
    </w:p>
    <w:p w14:paraId="53841A46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b) Teachers </w:t>
      </w:r>
    </w:p>
    <w:p w14:paraId="08B38095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c) Friends </w:t>
      </w:r>
    </w:p>
    <w:p w14:paraId="26BC5999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d) Peers </w:t>
      </w:r>
    </w:p>
    <w:p w14:paraId="106312A5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e) Directly from news media (e.g., TV, radio, internet) </w:t>
      </w:r>
    </w:p>
    <w:p w14:paraId="40C32AB0" w14:textId="40D571C4" w:rsidR="00AB36CF" w:rsidRDefault="00AB36CF" w:rsidP="00AB36C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DC4. What do you think is in the vapes that is the MOST LIKELY cause of illness or death? (Select ONLY one)</w:t>
      </w:r>
    </w:p>
    <w:p w14:paraId="07362AF8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a) Nicotine </w:t>
      </w:r>
    </w:p>
    <w:p w14:paraId="321BA574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b) Marijuana (wax, oil, THC, or CBD) </w:t>
      </w:r>
    </w:p>
    <w:p w14:paraId="2AE8EB17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c) Flavoring </w:t>
      </w:r>
    </w:p>
    <w:p w14:paraId="76975857" w14:textId="6A1609D2" w:rsidR="00AB36CF" w:rsidRDefault="00AB36CF" w:rsidP="00AB36CF">
      <w:pPr>
        <w:pStyle w:val="Default"/>
        <w:ind w:left="720"/>
        <w:rPr>
          <w:rFonts w:ascii="Times New Roman" w:hAnsi="Times New Roman" w:cs="Times New Roman"/>
        </w:rPr>
      </w:pPr>
      <w:r>
        <w:rPr>
          <w:sz w:val="22"/>
          <w:szCs w:val="22"/>
        </w:rPr>
        <w:t xml:space="preserve">d) </w:t>
      </w:r>
      <w:r>
        <w:rPr>
          <w:sz w:val="23"/>
          <w:szCs w:val="23"/>
        </w:rPr>
        <w:t xml:space="preserve">Other </w:t>
      </w:r>
      <w:r>
        <w:rPr>
          <w:color w:val="FF0000"/>
          <w:sz w:val="22"/>
          <w:szCs w:val="22"/>
        </w:rPr>
        <w:t xml:space="preserve">[open </w:t>
      </w:r>
      <w:proofErr w:type="gramStart"/>
      <w:r>
        <w:rPr>
          <w:color w:val="FF0000"/>
          <w:sz w:val="22"/>
          <w:szCs w:val="22"/>
        </w:rPr>
        <w:t xml:space="preserve">text] </w:t>
      </w:r>
      <w:r w:rsidRPr="00AB36CF">
        <w:rPr>
          <w:rFonts w:ascii="Times New Roman" w:hAnsi="Times New Roman" w:cs="Times New Roman"/>
        </w:rPr>
        <w:t>_</w:t>
      </w:r>
      <w:proofErr w:type="gramEnd"/>
      <w:r w:rsidRPr="00AB36CF">
        <w:rPr>
          <w:rFonts w:ascii="Times New Roman" w:hAnsi="Times New Roman" w:cs="Times New Roman"/>
        </w:rPr>
        <w:t xml:space="preserve">____ </w:t>
      </w:r>
    </w:p>
    <w:p w14:paraId="0A13DD34" w14:textId="77777777" w:rsidR="00AB36CF" w:rsidRDefault="00AB36CF" w:rsidP="00AB36C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e) I don’t know </w:t>
      </w:r>
    </w:p>
    <w:p w14:paraId="6A6AE5BF" w14:textId="77777777" w:rsidR="00AB36CF" w:rsidRDefault="00AB36CF" w:rsidP="00AB36CF">
      <w:pPr>
        <w:pStyle w:val="Default"/>
      </w:pPr>
    </w:p>
    <w:p w14:paraId="52843F49" w14:textId="7CB264D4" w:rsidR="00AB36CF" w:rsidRPr="00AB36CF" w:rsidRDefault="00AB36CF" w:rsidP="00AB36CF">
      <w:pPr>
        <w:pStyle w:val="Default"/>
        <w:rPr>
          <w:b/>
          <w:bCs/>
        </w:rPr>
      </w:pPr>
      <w:r w:rsidRPr="00AB36CF">
        <w:rPr>
          <w:b/>
          <w:bCs/>
        </w:rPr>
        <w:t>[Harm perception questions]</w:t>
      </w:r>
    </w:p>
    <w:p w14:paraId="21FCD174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00. How harmful do you think these products are if a person uses them EVERY DAY? </w:t>
      </w:r>
    </w:p>
    <w:p w14:paraId="38D1160F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) Use vapes with nicotine </w:t>
      </w:r>
    </w:p>
    <w:p w14:paraId="703B73EF" w14:textId="5EE09CB8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A.  1 Not at all harmful</w:t>
      </w:r>
    </w:p>
    <w:p w14:paraId="7CFA09E4" w14:textId="7BA208BE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B.  2</w:t>
      </w:r>
    </w:p>
    <w:p w14:paraId="46F017C8" w14:textId="12364DE6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lastRenderedPageBreak/>
        <w:t>C.  3</w:t>
      </w:r>
    </w:p>
    <w:p w14:paraId="25473719" w14:textId="4857212F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D.  4</w:t>
      </w:r>
    </w:p>
    <w:p w14:paraId="49C11B99" w14:textId="51A0DD7E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E.  5 Extremely harmful</w:t>
      </w:r>
    </w:p>
    <w:p w14:paraId="3446D8EE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01. How harmful do you think these products are if a person uses them SOME DAYS, but not every day? </w:t>
      </w:r>
    </w:p>
    <w:p w14:paraId="67943D69" w14:textId="77777777" w:rsidR="00AB36CF" w:rsidRDefault="00AB36CF" w:rsidP="00AB36C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) Use vapes with nicotine </w:t>
      </w:r>
    </w:p>
    <w:p w14:paraId="3D04C38E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A.  1 Not at all harmful</w:t>
      </w:r>
    </w:p>
    <w:p w14:paraId="7ACEF354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B.  2</w:t>
      </w:r>
    </w:p>
    <w:p w14:paraId="7059C810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C.  3</w:t>
      </w:r>
    </w:p>
    <w:p w14:paraId="3F5CF30A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D.  4</w:t>
      </w:r>
    </w:p>
    <w:p w14:paraId="6BE4AFC1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E.  5 Extremely harmful</w:t>
      </w:r>
    </w:p>
    <w:p w14:paraId="728FCB36" w14:textId="77777777" w:rsidR="00AB36CF" w:rsidRDefault="00AB36CF" w:rsidP="00AB36CF">
      <w:pPr>
        <w:pStyle w:val="Default"/>
        <w:ind w:left="720"/>
        <w:rPr>
          <w:sz w:val="23"/>
          <w:szCs w:val="23"/>
        </w:rPr>
      </w:pPr>
    </w:p>
    <w:p w14:paraId="693A927F" w14:textId="77777777" w:rsidR="00AB36CF" w:rsidRDefault="00AB36CF" w:rsidP="00AB36CF">
      <w:pPr>
        <w:pStyle w:val="Default"/>
        <w:rPr>
          <w:sz w:val="23"/>
          <w:szCs w:val="23"/>
        </w:rPr>
      </w:pPr>
    </w:p>
    <w:p w14:paraId="7969D34F" w14:textId="77777777" w:rsidR="00AB36CF" w:rsidRDefault="00AB36CF" w:rsidP="00AB36CF">
      <w:pPr>
        <w:pStyle w:val="Default"/>
        <w:rPr>
          <w:sz w:val="23"/>
          <w:szCs w:val="23"/>
        </w:rPr>
      </w:pPr>
    </w:p>
    <w:p w14:paraId="01FCB985" w14:textId="77777777" w:rsidR="00AB36CF" w:rsidRDefault="00AB36CF" w:rsidP="00AB36CF">
      <w:pPr>
        <w:pStyle w:val="Default"/>
        <w:rPr>
          <w:sz w:val="23"/>
          <w:szCs w:val="23"/>
        </w:rPr>
      </w:pPr>
    </w:p>
    <w:p w14:paraId="01905612" w14:textId="77777777" w:rsidR="00AB36CF" w:rsidRDefault="00AB36CF" w:rsidP="00AB36CF">
      <w:pPr>
        <w:pStyle w:val="Default"/>
        <w:rPr>
          <w:sz w:val="22"/>
          <w:szCs w:val="22"/>
        </w:rPr>
      </w:pPr>
    </w:p>
    <w:p w14:paraId="5A17E74F" w14:textId="77777777" w:rsidR="00AB36CF" w:rsidRPr="00AB36CF" w:rsidRDefault="00AB36CF" w:rsidP="00AB36CF">
      <w:pPr>
        <w:pStyle w:val="Default"/>
        <w:rPr>
          <w:rFonts w:ascii="Times New Roman" w:hAnsi="Times New Roman" w:cs="Times New Roman"/>
        </w:rPr>
      </w:pPr>
    </w:p>
    <w:p w14:paraId="08202E35" w14:textId="77777777" w:rsidR="00AB36CF" w:rsidRDefault="00AB36CF" w:rsidP="00AB36CF">
      <w:pPr>
        <w:pStyle w:val="Default"/>
        <w:rPr>
          <w:sz w:val="22"/>
          <w:szCs w:val="22"/>
        </w:rPr>
      </w:pPr>
    </w:p>
    <w:p w14:paraId="780D3A65" w14:textId="77777777" w:rsidR="00AB36CF" w:rsidRDefault="00AB36CF"/>
    <w:sectPr w:rsidR="00AB36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0MDU0sDQyNbE0MDdS0lEKTi0uzszPAykwrgUATtd8QiwAAAA="/>
  </w:docVars>
  <w:rsids>
    <w:rsidRoot w:val="00AB36CF"/>
    <w:rsid w:val="001A1575"/>
    <w:rsid w:val="00685FD1"/>
    <w:rsid w:val="008C4DAA"/>
    <w:rsid w:val="00A80252"/>
    <w:rsid w:val="00AB36CF"/>
    <w:rsid w:val="00AB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33F207"/>
  <w15:chartTrackingRefBased/>
  <w15:docId w15:val="{01E3D6C4-5988-44A5-BEB6-963EA3A86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36C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36C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36C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36C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36C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36C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36C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36C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36C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36C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36C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36C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36C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36C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36C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36C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36C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36C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36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36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36C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36C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36C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36C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36C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36C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36C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36C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36CF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AB36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07</Words>
  <Characters>1178</Characters>
  <Application>Microsoft Office Word</Application>
  <DocSecurity>0</DocSecurity>
  <Lines>28</Lines>
  <Paragraphs>13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Jijiang</dc:creator>
  <cp:keywords/>
  <dc:description/>
  <cp:lastModifiedBy>Wang, Jijiang</cp:lastModifiedBy>
  <cp:revision>4</cp:revision>
  <dcterms:created xsi:type="dcterms:W3CDTF">2025-05-16T21:38:00Z</dcterms:created>
  <dcterms:modified xsi:type="dcterms:W3CDTF">2025-05-23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4a3880-ed22-4b44-a7be-d68d28c31355</vt:lpwstr>
  </property>
</Properties>
</file>